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80DF1" w14:textId="318219E9" w:rsidR="00860A09" w:rsidRPr="00860A09" w:rsidRDefault="00860A09" w:rsidP="00860A09">
      <w:pPr>
        <w:jc w:val="center"/>
        <w:rPr>
          <w:b/>
          <w:bCs/>
        </w:rPr>
      </w:pPr>
      <w:r w:rsidRPr="00860A09">
        <w:rPr>
          <w:b/>
          <w:bCs/>
        </w:rPr>
        <w:t>GHAA SIG</w:t>
      </w:r>
    </w:p>
    <w:p w14:paraId="6728BEF5" w14:textId="16985DEE" w:rsidR="00860A09" w:rsidRPr="00860A09" w:rsidRDefault="00860A09" w:rsidP="00860A09">
      <w:pPr>
        <w:jc w:val="center"/>
        <w:rPr>
          <w:b/>
          <w:bCs/>
        </w:rPr>
      </w:pPr>
      <w:r w:rsidRPr="00860A09">
        <w:rPr>
          <w:b/>
          <w:bCs/>
        </w:rPr>
        <w:t>10/12/22</w:t>
      </w:r>
      <w:r w:rsidR="00AA0F3D">
        <w:rPr>
          <w:b/>
          <w:bCs/>
        </w:rPr>
        <w:t>, 7 p.m. Eastern</w:t>
      </w:r>
    </w:p>
    <w:p w14:paraId="03741E87" w14:textId="30245963" w:rsidR="00860A09" w:rsidRPr="00860A09" w:rsidRDefault="00860A09" w:rsidP="00860A09">
      <w:pPr>
        <w:jc w:val="center"/>
        <w:rPr>
          <w:b/>
          <w:bCs/>
        </w:rPr>
      </w:pPr>
      <w:r w:rsidRPr="00860A09">
        <w:rPr>
          <w:b/>
          <w:bCs/>
        </w:rPr>
        <w:t>Member Meeting</w:t>
      </w:r>
    </w:p>
    <w:p w14:paraId="2F7F1250" w14:textId="48DF99B2" w:rsidR="00062786" w:rsidRDefault="00FC7E61">
      <w:r>
        <w:t>1. Introductions</w:t>
      </w:r>
    </w:p>
    <w:p w14:paraId="5FA39CC0" w14:textId="1DC7ACFF" w:rsidR="00FC7E61" w:rsidRDefault="00FC7E61">
      <w:r>
        <w:tab/>
        <w:t xml:space="preserve">Sushil Ramchandani, Becca Jordre, Joseph Siu, </w:t>
      </w:r>
      <w:proofErr w:type="spellStart"/>
      <w:r>
        <w:t>Arview</w:t>
      </w:r>
      <w:proofErr w:type="spellEnd"/>
      <w:r>
        <w:t xml:space="preserve"> Vitente, Jenny CG-Youssef, Carmina Minnie Rafael</w:t>
      </w:r>
    </w:p>
    <w:p w14:paraId="1044673D" w14:textId="6D92A817" w:rsidR="00AC27AC" w:rsidRDefault="00AC27AC">
      <w:r>
        <w:t>2. Journal Club</w:t>
      </w:r>
    </w:p>
    <w:p w14:paraId="0E3CBD1A" w14:textId="537A4D89" w:rsidR="00B803FF" w:rsidRDefault="00AC27AC">
      <w:r>
        <w:t xml:space="preserve">- </w:t>
      </w:r>
      <w:r w:rsidR="00E20FA7">
        <w:t>We agreed on 3 options for March</w:t>
      </w:r>
    </w:p>
    <w:p w14:paraId="5CD9C818" w14:textId="3D7CF968" w:rsidR="00E20FA7" w:rsidRDefault="00E20FA7">
      <w:r>
        <w:t xml:space="preserve">- Becca will send them out to </w:t>
      </w:r>
      <w:proofErr w:type="spellStart"/>
      <w:r>
        <w:t>GeriNotes</w:t>
      </w:r>
      <w:proofErr w:type="spellEnd"/>
    </w:p>
    <w:p w14:paraId="7E78CFC9" w14:textId="099AF241" w:rsidR="00E20FA7" w:rsidRDefault="00E20FA7">
      <w:r>
        <w:t>- Minnie will start looking for someone interested in leading a case study</w:t>
      </w:r>
    </w:p>
    <w:p w14:paraId="7F514E8E" w14:textId="01A8F75B" w:rsidR="00FC7E61" w:rsidRDefault="00FC7E61">
      <w:r>
        <w:t xml:space="preserve">2. </w:t>
      </w:r>
      <w:r w:rsidR="00860A09">
        <w:t xml:space="preserve">Task Force Updates </w:t>
      </w:r>
    </w:p>
    <w:p w14:paraId="0BB2E00A" w14:textId="6C1098D3" w:rsidR="00FC7E61" w:rsidRDefault="00860A09" w:rsidP="00AA0F3D">
      <w:pPr>
        <w:pStyle w:val="ListParagraph"/>
        <w:numPr>
          <w:ilvl w:val="1"/>
          <w:numId w:val="1"/>
        </w:numPr>
      </w:pPr>
      <w:r w:rsidRPr="00AA0F3D">
        <w:rPr>
          <w:b/>
          <w:bCs/>
        </w:rPr>
        <w:t xml:space="preserve">Newsletter </w:t>
      </w:r>
      <w:r w:rsidR="00FC7E61" w:rsidRPr="00AA0F3D">
        <w:rPr>
          <w:b/>
          <w:bCs/>
        </w:rPr>
        <w:t>-</w:t>
      </w:r>
      <w:r w:rsidR="00FC7E61">
        <w:t xml:space="preserve"> Jenny and Joseph</w:t>
      </w:r>
      <w:r>
        <w:t xml:space="preserve"> are </w:t>
      </w:r>
      <w:r w:rsidR="00E20FA7">
        <w:t>working to get the newsletter out and need content from members by the 15</w:t>
      </w:r>
      <w:r w:rsidR="00E20FA7" w:rsidRPr="00E20FA7">
        <w:rPr>
          <w:vertAlign w:val="superscript"/>
        </w:rPr>
        <w:t>th</w:t>
      </w:r>
      <w:r w:rsidR="00E20FA7">
        <w:t xml:space="preserve"> of November in order to start editing and finalizing. </w:t>
      </w:r>
    </w:p>
    <w:p w14:paraId="58D1074C" w14:textId="5DCA6ED0" w:rsidR="00860A09" w:rsidRDefault="00860A09" w:rsidP="00AA0F3D">
      <w:pPr>
        <w:pStyle w:val="ListParagraph"/>
        <w:numPr>
          <w:ilvl w:val="1"/>
          <w:numId w:val="1"/>
        </w:numPr>
      </w:pPr>
      <w:r w:rsidRPr="00AA0F3D">
        <w:rPr>
          <w:b/>
          <w:bCs/>
        </w:rPr>
        <w:t>Research</w:t>
      </w:r>
      <w:r>
        <w:t xml:space="preserve"> – </w:t>
      </w:r>
      <w:r w:rsidR="003509AF">
        <w:t>Sushil has a draft of questions for the demographic survey. Once that goes out we will reach out with the research survey</w:t>
      </w:r>
      <w:r w:rsidR="00EE55DE">
        <w:t>.</w:t>
      </w:r>
    </w:p>
    <w:p w14:paraId="2B549D1B" w14:textId="67D18C1A" w:rsidR="00860A09" w:rsidRPr="00AA0F3D" w:rsidRDefault="00AA0F3D">
      <w:pPr>
        <w:rPr>
          <w:b/>
          <w:bCs/>
        </w:rPr>
      </w:pPr>
      <w:r w:rsidRPr="00AA0F3D">
        <w:rPr>
          <w:b/>
          <w:bCs/>
        </w:rPr>
        <w:t>4. TO DO:</w:t>
      </w:r>
    </w:p>
    <w:p w14:paraId="31945234" w14:textId="6ADC717F" w:rsidR="00A560F7" w:rsidRDefault="0032058A" w:rsidP="00AA0F3D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Minnie will ask when the election results will be public so that we can include </w:t>
      </w:r>
      <w:r w:rsidR="00EE55DE">
        <w:rPr>
          <w:b/>
          <w:bCs/>
        </w:rPr>
        <w:t xml:space="preserve">our chair-elect update in the </w:t>
      </w:r>
      <w:r>
        <w:rPr>
          <w:b/>
          <w:bCs/>
        </w:rPr>
        <w:t>newsletter.</w:t>
      </w:r>
    </w:p>
    <w:p w14:paraId="5D7771BE" w14:textId="6931523C" w:rsidR="00860A09" w:rsidRDefault="00860A09" w:rsidP="00AA0F3D">
      <w:pPr>
        <w:pStyle w:val="ListParagraph"/>
        <w:numPr>
          <w:ilvl w:val="0"/>
          <w:numId w:val="5"/>
        </w:numPr>
        <w:rPr>
          <w:b/>
          <w:bCs/>
        </w:rPr>
      </w:pPr>
      <w:r w:rsidRPr="00AA0F3D">
        <w:rPr>
          <w:b/>
          <w:bCs/>
        </w:rPr>
        <w:t>Becca will send the survey for approval to Greg</w:t>
      </w:r>
      <w:r w:rsidR="00AA0F3D" w:rsidRPr="00AA0F3D">
        <w:rPr>
          <w:b/>
          <w:bCs/>
        </w:rPr>
        <w:t xml:space="preserve"> and ask about the logistics of surveying members and protecting privacy.</w:t>
      </w:r>
    </w:p>
    <w:p w14:paraId="242CA755" w14:textId="6754D4E3" w:rsidR="002F7795" w:rsidRPr="00AA0F3D" w:rsidRDefault="002F7795" w:rsidP="00AA0F3D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Arvie will create a </w:t>
      </w:r>
      <w:hyperlink r:id="rId5" w:history="1">
        <w:r w:rsidRPr="00B014CD">
          <w:rPr>
            <w:rStyle w:val="Hyperlink"/>
            <w:b/>
            <w:bCs/>
          </w:rPr>
          <w:t>Google Doc</w:t>
        </w:r>
      </w:hyperlink>
      <w:r>
        <w:rPr>
          <w:b/>
          <w:bCs/>
        </w:rPr>
        <w:t xml:space="preserve"> </w:t>
      </w:r>
      <w:r w:rsidR="00C75D11">
        <w:rPr>
          <w:b/>
          <w:bCs/>
        </w:rPr>
        <w:t>with survey items for all members to review</w:t>
      </w:r>
    </w:p>
    <w:p w14:paraId="1BF229A1" w14:textId="636BB783" w:rsidR="00AA0F3D" w:rsidRPr="00AA0F3D" w:rsidRDefault="00860A09" w:rsidP="00AA0F3D">
      <w:pPr>
        <w:pStyle w:val="ListParagraph"/>
        <w:numPr>
          <w:ilvl w:val="0"/>
          <w:numId w:val="5"/>
        </w:numPr>
        <w:rPr>
          <w:b/>
          <w:bCs/>
        </w:rPr>
      </w:pPr>
      <w:r w:rsidRPr="00AA0F3D">
        <w:rPr>
          <w:b/>
          <w:bCs/>
        </w:rPr>
        <w:t xml:space="preserve">Sushil </w:t>
      </w:r>
      <w:r w:rsidR="00856DD2">
        <w:rPr>
          <w:b/>
          <w:bCs/>
        </w:rPr>
        <w:t>will integrate feedback from members on survey updates</w:t>
      </w:r>
    </w:p>
    <w:p w14:paraId="566E41B6" w14:textId="44C4D850" w:rsidR="00AA0F3D" w:rsidRPr="00AA0F3D" w:rsidRDefault="00E20613" w:rsidP="00AA0F3D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All members get content to Jenny for </w:t>
      </w:r>
      <w:proofErr w:type="spellStart"/>
      <w:r>
        <w:rPr>
          <w:b/>
          <w:bCs/>
        </w:rPr>
        <w:t>Newletter</w:t>
      </w:r>
      <w:proofErr w:type="spellEnd"/>
      <w:r>
        <w:rPr>
          <w:b/>
          <w:bCs/>
        </w:rPr>
        <w:t xml:space="preserve"> by Nov 15th</w:t>
      </w:r>
    </w:p>
    <w:p w14:paraId="729357DE" w14:textId="11A6117E" w:rsidR="00AA0F3D" w:rsidRDefault="00E20613" w:rsidP="00AA0F3D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Becca will notify </w:t>
      </w:r>
      <w:proofErr w:type="spellStart"/>
      <w:r>
        <w:rPr>
          <w:b/>
          <w:bCs/>
        </w:rPr>
        <w:t>GeriNotes</w:t>
      </w:r>
      <w:proofErr w:type="spellEnd"/>
      <w:r>
        <w:rPr>
          <w:b/>
          <w:bCs/>
        </w:rPr>
        <w:t xml:space="preserve"> regarding the JC article</w:t>
      </w:r>
      <w:r w:rsidR="00C75D11">
        <w:rPr>
          <w:b/>
          <w:bCs/>
        </w:rPr>
        <w:t xml:space="preserve"> choices</w:t>
      </w:r>
    </w:p>
    <w:p w14:paraId="1AF9E537" w14:textId="0BF9EE6D" w:rsidR="00860A09" w:rsidRPr="00C67D4F" w:rsidRDefault="00C67D4F" w:rsidP="00860A09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Minnie may have a contact who wants to help present a JC article. She will reach out to that person.</w:t>
      </w:r>
    </w:p>
    <w:sectPr w:rsidR="00860A09" w:rsidRPr="00C67D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F3381"/>
    <w:multiLevelType w:val="hybridMultilevel"/>
    <w:tmpl w:val="2E9A4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F302B"/>
    <w:multiLevelType w:val="hybridMultilevel"/>
    <w:tmpl w:val="0E06804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6D678F7"/>
    <w:multiLevelType w:val="hybridMultilevel"/>
    <w:tmpl w:val="C9EE50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D06B2"/>
    <w:multiLevelType w:val="hybridMultilevel"/>
    <w:tmpl w:val="03948CEE"/>
    <w:lvl w:ilvl="0" w:tplc="93D4AFA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9F43BEA"/>
    <w:multiLevelType w:val="hybridMultilevel"/>
    <w:tmpl w:val="9C107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420">
    <w:abstractNumId w:val="4"/>
  </w:num>
  <w:num w:numId="2" w16cid:durableId="1358266203">
    <w:abstractNumId w:val="0"/>
  </w:num>
  <w:num w:numId="3" w16cid:durableId="243925099">
    <w:abstractNumId w:val="3"/>
  </w:num>
  <w:num w:numId="4" w16cid:durableId="573517343">
    <w:abstractNumId w:val="1"/>
  </w:num>
  <w:num w:numId="5" w16cid:durableId="1802916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sDQ1NrE0AiIjSyUdpeDU4uLM/DyQAqNaADLamWAsAAAA"/>
  </w:docVars>
  <w:rsids>
    <w:rsidRoot w:val="00FC7E61"/>
    <w:rsid w:val="00062786"/>
    <w:rsid w:val="000A684E"/>
    <w:rsid w:val="002F7795"/>
    <w:rsid w:val="0032058A"/>
    <w:rsid w:val="003509AF"/>
    <w:rsid w:val="00856DD2"/>
    <w:rsid w:val="00860A09"/>
    <w:rsid w:val="0088203F"/>
    <w:rsid w:val="00A560F7"/>
    <w:rsid w:val="00AA0F3D"/>
    <w:rsid w:val="00AC27AC"/>
    <w:rsid w:val="00B014CD"/>
    <w:rsid w:val="00B550CB"/>
    <w:rsid w:val="00B803FF"/>
    <w:rsid w:val="00B80425"/>
    <w:rsid w:val="00BC0ADB"/>
    <w:rsid w:val="00C67D4F"/>
    <w:rsid w:val="00C75D11"/>
    <w:rsid w:val="00C84671"/>
    <w:rsid w:val="00E20613"/>
    <w:rsid w:val="00E20FA7"/>
    <w:rsid w:val="00EE55DE"/>
    <w:rsid w:val="00FC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83AC9"/>
  <w15:chartTrackingRefBased/>
  <w15:docId w15:val="{38DCB974-69B8-4B41-BEDB-437E3B2E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0A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A0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0F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am11.safelinks.protection.outlook.com/?url=https%3A%2F%2Fdocs.google.com%2Fdocument%2Fd%2F1JOBERO3ENo0jQl8R7UTVwb1oJXir9mnd1QTO0FpZr2Q%2Fedit%3Fusp%3Dsharing&amp;data=05%7C01%7CBecca.jordre%40usd.edu%7C2ec8d9be968642a32c9308dac2b76317%7C9c36a7d0bf7b49919b78be91a52f0226%7C0%7C0%7C638036390468642551%7CUnknown%7CTWFpbGZsb3d8eyJWIjoiMC4wLjAwMDAiLCJQIjoiV2luMzIiLCJBTiI6Ik1haWwiLCJXVCI6Mn0%3D%7C3000%7C%7C%7C&amp;sdata=vclY6ZXv4V4Ug9ZfBIfLJ0yP4nFKEfyDN21kRdcMOYg%3D&amp;reserved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re, Becca D</dc:creator>
  <cp:keywords/>
  <dc:description/>
  <cp:lastModifiedBy>Jordre, Becca D</cp:lastModifiedBy>
  <cp:revision>19</cp:revision>
  <dcterms:created xsi:type="dcterms:W3CDTF">2022-11-10T00:11:00Z</dcterms:created>
  <dcterms:modified xsi:type="dcterms:W3CDTF">2022-11-16T04:00:00Z</dcterms:modified>
</cp:coreProperties>
</file>